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54C" w:rsidRPr="0009357B" w:rsidRDefault="00A5154C" w:rsidP="00A5154C">
      <w:pPr>
        <w:spacing w:line="360" w:lineRule="auto"/>
        <w:jc w:val="center"/>
        <w:rPr>
          <w:rFonts w:asciiTheme="minorHAnsi" w:hAnsiTheme="minorHAnsi"/>
          <w:b/>
          <w:bCs/>
          <w:sz w:val="22"/>
          <w:szCs w:val="22"/>
          <w:u w:val="single"/>
        </w:rPr>
      </w:pPr>
    </w:p>
    <w:p w:rsidR="00A5154C" w:rsidRPr="0029159C" w:rsidRDefault="00A5154C" w:rsidP="00A5154C">
      <w:pPr>
        <w:spacing w:line="360" w:lineRule="auto"/>
        <w:jc w:val="center"/>
        <w:rPr>
          <w:rFonts w:asciiTheme="minorHAnsi" w:hAnsiTheme="minorHAnsi"/>
          <w:b/>
          <w:bCs/>
          <w:szCs w:val="22"/>
          <w:u w:val="single"/>
        </w:rPr>
      </w:pPr>
      <w:r w:rsidRPr="0029159C">
        <w:rPr>
          <w:rFonts w:asciiTheme="minorHAnsi" w:hAnsiTheme="minorHAnsi"/>
          <w:b/>
          <w:bCs/>
          <w:szCs w:val="22"/>
          <w:u w:val="single"/>
        </w:rPr>
        <w:t xml:space="preserve">TERMO DE AUTORIZAÇÃO PARA VEICULAÇÃO DE OBRA AUDIOVISUAL </w:t>
      </w:r>
      <w:r w:rsidRPr="0029159C">
        <w:rPr>
          <w:rFonts w:asciiTheme="minorHAnsi" w:hAnsiTheme="minorHAnsi"/>
          <w:b/>
          <w:bCs/>
          <w:szCs w:val="22"/>
          <w:u w:val="single"/>
        </w:rPr>
        <w:br/>
        <w:t>NOS SITES FEA-USP E IPTV-USP</w:t>
      </w:r>
    </w:p>
    <w:p w:rsidR="00A5154C" w:rsidRPr="0009357B" w:rsidRDefault="00A5154C" w:rsidP="00A5154C">
      <w:pPr>
        <w:spacing w:line="360" w:lineRule="auto"/>
        <w:jc w:val="center"/>
        <w:rPr>
          <w:rFonts w:asciiTheme="minorHAnsi" w:hAnsiTheme="minorHAnsi"/>
          <w:b/>
          <w:bCs/>
          <w:sz w:val="22"/>
          <w:szCs w:val="22"/>
          <w:u w:val="single"/>
        </w:rPr>
      </w:pPr>
    </w:p>
    <w:p w:rsidR="00A5154C" w:rsidRPr="0009357B" w:rsidRDefault="00A5154C" w:rsidP="00A5154C">
      <w:pPr>
        <w:spacing w:line="360" w:lineRule="auto"/>
        <w:jc w:val="center"/>
        <w:rPr>
          <w:rFonts w:asciiTheme="minorHAnsi" w:hAnsiTheme="minorHAnsi"/>
          <w:b/>
          <w:bCs/>
          <w:sz w:val="22"/>
          <w:szCs w:val="22"/>
          <w:u w:val="single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E450C1" w:rsidTr="00E450C1">
        <w:tc>
          <w:tcPr>
            <w:tcW w:w="8504" w:type="dxa"/>
            <w:hideMark/>
          </w:tcPr>
          <w:p w:rsidR="00E450C1" w:rsidRDefault="00E450C1">
            <w:pPr>
              <w:spacing w:line="480" w:lineRule="auto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ão Paulo, _____/_____/_____</w:t>
            </w:r>
          </w:p>
        </w:tc>
      </w:tr>
      <w:tr w:rsidR="00E450C1" w:rsidTr="00E450C1">
        <w:tc>
          <w:tcPr>
            <w:tcW w:w="8504" w:type="dxa"/>
            <w:hideMark/>
          </w:tcPr>
          <w:p w:rsidR="00E450C1" w:rsidRDefault="00E450C1">
            <w:pPr>
              <w:spacing w:line="480" w:lineRule="auto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ome: _______________________</w:t>
            </w:r>
            <w:r>
              <w:rPr>
                <w:rFonts w:asciiTheme="minorHAnsi" w:hAnsiTheme="minorHAnsi"/>
                <w:sz w:val="20"/>
                <w:szCs w:val="20"/>
              </w:rPr>
              <w:t>_______________________</w:t>
            </w:r>
            <w:r>
              <w:rPr>
                <w:rFonts w:asciiTheme="minorHAnsi" w:hAnsiTheme="minorHAnsi"/>
                <w:sz w:val="20"/>
                <w:szCs w:val="20"/>
              </w:rPr>
              <w:t>_______________________________</w:t>
            </w:r>
          </w:p>
        </w:tc>
      </w:tr>
      <w:tr w:rsidR="00E450C1" w:rsidTr="00E450C1">
        <w:tc>
          <w:tcPr>
            <w:tcW w:w="8504" w:type="dxa"/>
            <w:hideMark/>
          </w:tcPr>
          <w:p w:rsidR="00E450C1" w:rsidRDefault="00E450C1">
            <w:pPr>
              <w:spacing w:line="480" w:lineRule="auto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E-mail: ______________________________________________</w:t>
            </w:r>
            <w:r>
              <w:rPr>
                <w:rFonts w:asciiTheme="minorHAnsi" w:hAnsiTheme="minorHAnsi"/>
                <w:sz w:val="20"/>
                <w:szCs w:val="20"/>
              </w:rPr>
              <w:t>_______________________</w:t>
            </w:r>
            <w:r>
              <w:rPr>
                <w:rFonts w:asciiTheme="minorHAnsi" w:hAnsiTheme="minorHAnsi"/>
                <w:sz w:val="20"/>
                <w:szCs w:val="20"/>
              </w:rPr>
              <w:t>________</w:t>
            </w:r>
          </w:p>
        </w:tc>
      </w:tr>
    </w:tbl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</w:p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  <w:r w:rsidRPr="0009357B">
        <w:rPr>
          <w:rFonts w:asciiTheme="minorHAnsi" w:hAnsiTheme="minorHAnsi"/>
          <w:sz w:val="22"/>
          <w:szCs w:val="22"/>
        </w:rPr>
        <w:t>Eu, acima citado, autorizo, graciosamente, a USP – Universidade de São Paulo, sediada na cidade de São Paulo - SP, R. da Reitoria, 109, Cidade Universitária, inscrita no CNPJ sob o nº 63.025.530/0001-04, utilizar, no todo ou em parte, a obra audiovisual de minha titularidade incluída no evento:</w:t>
      </w:r>
    </w:p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E450C1" w:rsidTr="00E450C1">
        <w:tc>
          <w:tcPr>
            <w:tcW w:w="8504" w:type="dxa"/>
            <w:hideMark/>
          </w:tcPr>
          <w:p w:rsidR="00E450C1" w:rsidRDefault="00E450C1">
            <w:pPr>
              <w:spacing w:line="480" w:lineRule="auto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ome Formal do Evento:_____________________________________________________________</w:t>
            </w:r>
          </w:p>
        </w:tc>
      </w:tr>
      <w:tr w:rsidR="00E450C1" w:rsidTr="00E450C1">
        <w:tc>
          <w:tcPr>
            <w:tcW w:w="8504" w:type="dxa"/>
            <w:hideMark/>
          </w:tcPr>
          <w:p w:rsidR="00E450C1" w:rsidRDefault="00E450C1">
            <w:pPr>
              <w:spacing w:line="480" w:lineRule="auto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Local (sala, auditório ou laboratório): ____________________________________________________</w:t>
            </w:r>
          </w:p>
        </w:tc>
      </w:tr>
      <w:tr w:rsidR="00E450C1" w:rsidTr="00E450C1">
        <w:tc>
          <w:tcPr>
            <w:tcW w:w="8504" w:type="dxa"/>
            <w:hideMark/>
          </w:tcPr>
          <w:p w:rsidR="00E450C1" w:rsidRDefault="00E450C1">
            <w:pPr>
              <w:spacing w:line="480" w:lineRule="auto"/>
              <w:jc w:val="bot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ata e horário de início da realização da obra audiovisual: _____/_____/_____  às _____h______</w:t>
            </w:r>
          </w:p>
        </w:tc>
      </w:tr>
    </w:tbl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  <w:r w:rsidRPr="0009357B">
        <w:rPr>
          <w:rFonts w:asciiTheme="minorHAnsi" w:hAnsiTheme="minorHAnsi"/>
          <w:sz w:val="22"/>
          <w:szCs w:val="22"/>
        </w:rPr>
        <w:br/>
        <w:t>A presente autorização outorga o direito de uso de nome, imagem e conteúdo apresentado</w:t>
      </w:r>
      <w:r w:rsidR="00315977">
        <w:rPr>
          <w:rFonts w:asciiTheme="minorHAnsi" w:hAnsiTheme="minorHAnsi"/>
          <w:sz w:val="22"/>
          <w:szCs w:val="22"/>
        </w:rPr>
        <w:t>s</w:t>
      </w:r>
      <w:r w:rsidRPr="0009357B">
        <w:rPr>
          <w:rFonts w:asciiTheme="minorHAnsi" w:hAnsiTheme="minorHAnsi"/>
          <w:sz w:val="22"/>
          <w:szCs w:val="22"/>
        </w:rPr>
        <w:t xml:space="preserve"> no ev</w:t>
      </w:r>
      <w:bookmarkStart w:id="0" w:name="_GoBack"/>
      <w:bookmarkEnd w:id="0"/>
      <w:r w:rsidRPr="0009357B">
        <w:rPr>
          <w:rFonts w:asciiTheme="minorHAnsi" w:hAnsiTheme="minorHAnsi"/>
          <w:sz w:val="22"/>
          <w:szCs w:val="22"/>
        </w:rPr>
        <w:t>ento a título gratuito e sem limite de prazo, devendo as imagens e depoimentos serem disponib</w:t>
      </w:r>
      <w:r w:rsidR="00424AAB" w:rsidRPr="0009357B">
        <w:rPr>
          <w:rFonts w:asciiTheme="minorHAnsi" w:hAnsiTheme="minorHAnsi"/>
          <w:sz w:val="22"/>
          <w:szCs w:val="22"/>
        </w:rPr>
        <w:t>ilizados a terceiros através dos</w:t>
      </w:r>
      <w:r w:rsidR="0029159C">
        <w:rPr>
          <w:rFonts w:asciiTheme="minorHAnsi" w:hAnsiTheme="minorHAnsi"/>
          <w:sz w:val="22"/>
          <w:szCs w:val="22"/>
        </w:rPr>
        <w:t xml:space="preserve"> portais FEA-USP, IPTV-USP e canais da universidade no </w:t>
      </w:r>
      <w:proofErr w:type="spellStart"/>
      <w:r w:rsidR="0029159C">
        <w:rPr>
          <w:rFonts w:asciiTheme="minorHAnsi" w:hAnsiTheme="minorHAnsi"/>
          <w:sz w:val="22"/>
          <w:szCs w:val="22"/>
        </w:rPr>
        <w:t>YouTube</w:t>
      </w:r>
      <w:proofErr w:type="spellEnd"/>
      <w:r w:rsidRPr="0009357B">
        <w:rPr>
          <w:rFonts w:asciiTheme="minorHAnsi" w:hAnsiTheme="minorHAnsi"/>
          <w:sz w:val="22"/>
          <w:szCs w:val="22"/>
        </w:rPr>
        <w:t xml:space="preserve"> para utilização sem fins lucrativos.</w:t>
      </w:r>
    </w:p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</w:p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</w:p>
    <w:p w:rsidR="00A5154C" w:rsidRPr="0009357B" w:rsidRDefault="00A5154C" w:rsidP="00A5154C">
      <w:pPr>
        <w:spacing w:line="480" w:lineRule="auto"/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4"/>
      </w:tblGrid>
      <w:tr w:rsidR="00A5154C" w:rsidRPr="0009357B" w:rsidTr="00A5154C">
        <w:tc>
          <w:tcPr>
            <w:tcW w:w="8644" w:type="dxa"/>
            <w:hideMark/>
          </w:tcPr>
          <w:p w:rsidR="00A5154C" w:rsidRPr="0009357B" w:rsidRDefault="00A5154C">
            <w:pPr>
              <w:spacing w:line="480" w:lineRule="auto"/>
              <w:jc w:val="both"/>
              <w:rPr>
                <w:rFonts w:asciiTheme="minorHAnsi" w:hAnsiTheme="minorHAnsi"/>
                <w:sz w:val="22"/>
              </w:rPr>
            </w:pPr>
            <w:r w:rsidRPr="0009357B">
              <w:rPr>
                <w:rFonts w:asciiTheme="minorHAnsi" w:hAnsiTheme="minorHAnsi"/>
                <w:sz w:val="22"/>
              </w:rPr>
              <w:t>Assinatura: _____________________________________________</w:t>
            </w:r>
          </w:p>
        </w:tc>
      </w:tr>
    </w:tbl>
    <w:p w:rsidR="00A5154C" w:rsidRDefault="00A5154C" w:rsidP="00A5154C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p w:rsidR="007D444A" w:rsidRDefault="007D444A">
      <w:pPr>
        <w:rPr>
          <w:rFonts w:asciiTheme="minorHAnsi" w:hAnsiTheme="minorHAnsi"/>
          <w:sz w:val="22"/>
          <w:szCs w:val="22"/>
        </w:rPr>
      </w:pPr>
    </w:p>
    <w:sectPr w:rsidR="007D444A" w:rsidSect="000823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469" w:bottom="1259" w:left="1440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223A" w:rsidRDefault="0000223A">
      <w:r>
        <w:separator/>
      </w:r>
    </w:p>
  </w:endnote>
  <w:endnote w:type="continuationSeparator" w:id="0">
    <w:p w:rsidR="0000223A" w:rsidRDefault="00002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64A7" w:rsidRDefault="000764A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64A7" w:rsidRDefault="000764A7">
    <w:pPr>
      <w:jc w:val="center"/>
      <w:rPr>
        <w:b/>
        <w:spacing w:val="28"/>
        <w:sz w:val="14"/>
      </w:rPr>
    </w:pPr>
    <w:r>
      <w:rPr>
        <w:b/>
        <w:spacing w:val="28"/>
        <w:sz w:val="14"/>
      </w:rPr>
      <w:t>FACULDADE DE ECONOMIA, ADMINISTRAÇÃO E CONTABILIDADE DA USP</w:t>
    </w:r>
  </w:p>
  <w:p w:rsidR="000764A7" w:rsidRDefault="000764A7">
    <w:pPr>
      <w:jc w:val="center"/>
      <w:rPr>
        <w:b/>
        <w:spacing w:val="28"/>
        <w:sz w:val="14"/>
      </w:rPr>
    </w:pPr>
    <w:r>
      <w:rPr>
        <w:b/>
        <w:spacing w:val="28"/>
        <w:sz w:val="14"/>
      </w:rPr>
      <w:t>Av. Professor Luciano Gualberto, 908 — Cid. Universitária — São Paulo - SP — CEP 05508-900</w:t>
    </w:r>
  </w:p>
  <w:p w:rsidR="000764A7" w:rsidRDefault="000764A7">
    <w:pPr>
      <w:jc w:val="center"/>
      <w:rPr>
        <w:b/>
        <w:spacing w:val="28"/>
        <w:sz w:val="14"/>
      </w:rPr>
    </w:pPr>
    <w:r>
      <w:rPr>
        <w:b/>
        <w:spacing w:val="28"/>
        <w:sz w:val="14"/>
      </w:rPr>
      <w:t>Caixa Postal n</w:t>
    </w:r>
    <w:r>
      <w:rPr>
        <w:b/>
        <w:sz w:val="14"/>
        <w:u w:val="single"/>
        <w:vertAlign w:val="superscript"/>
      </w:rPr>
      <w:t>o</w:t>
    </w:r>
    <w:r>
      <w:rPr>
        <w:b/>
        <w:spacing w:val="28"/>
        <w:sz w:val="14"/>
      </w:rPr>
      <w:t xml:space="preserve"> 11.498 — CEP 05422-970 — </w:t>
    </w:r>
    <w:proofErr w:type="spellStart"/>
    <w:r>
      <w:rPr>
        <w:b/>
        <w:spacing w:val="28"/>
        <w:sz w:val="14"/>
      </w:rPr>
      <w:t>Tel</w:t>
    </w:r>
    <w:proofErr w:type="spellEnd"/>
    <w:r>
      <w:rPr>
        <w:b/>
        <w:spacing w:val="28"/>
        <w:sz w:val="14"/>
      </w:rPr>
      <w:t>: 55 11 3091-5938 — E-mail: labapre@usp.br</w:t>
    </w:r>
  </w:p>
  <w:p w:rsidR="000764A7" w:rsidRDefault="000764A7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64A7" w:rsidRDefault="000764A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223A" w:rsidRDefault="0000223A">
      <w:r>
        <w:separator/>
      </w:r>
    </w:p>
  </w:footnote>
  <w:footnote w:type="continuationSeparator" w:id="0">
    <w:p w:rsidR="0000223A" w:rsidRDefault="000022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64A7" w:rsidRDefault="000764A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64A7" w:rsidRDefault="00402FD8">
    <w:pPr>
      <w:pStyle w:val="Cabealho"/>
      <w:spacing w:after="120"/>
      <w:jc w:val="right"/>
      <w:rPr>
        <w:szCs w:val="16"/>
      </w:rPr>
    </w:pPr>
    <w:r>
      <w:rPr>
        <w:rFonts w:ascii="Verdana" w:hAnsi="Verdana"/>
        <w:noProof/>
        <w:color w:val="000000"/>
        <w:sz w:val="17"/>
        <w:szCs w:val="17"/>
      </w:rPr>
      <w:drawing>
        <wp:inline distT="0" distB="0" distL="0" distR="0">
          <wp:extent cx="742950" cy="542925"/>
          <wp:effectExtent l="0" t="0" r="0" b="9525"/>
          <wp:docPr id="1" name="Imagem 1" descr="logo">
            <a:hlinkClick xmlns:a="http://schemas.openxmlformats.org/drawingml/2006/main" r:id="rId1" tooltip="Home Portal Principal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405765</wp:posOffset>
          </wp:positionH>
          <wp:positionV relativeFrom="paragraph">
            <wp:posOffset>9525</wp:posOffset>
          </wp:positionV>
          <wp:extent cx="2329815" cy="819785"/>
          <wp:effectExtent l="0" t="0" r="0" b="0"/>
          <wp:wrapThrough wrapText="bothSides">
            <wp:wrapPolygon edited="0">
              <wp:start x="2119" y="0"/>
              <wp:lineTo x="0" y="3012"/>
              <wp:lineTo x="0" y="13552"/>
              <wp:lineTo x="177" y="16564"/>
              <wp:lineTo x="2119" y="21081"/>
              <wp:lineTo x="2296" y="21081"/>
              <wp:lineTo x="4945" y="21081"/>
              <wp:lineTo x="5122" y="21081"/>
              <wp:lineTo x="7065" y="16564"/>
              <wp:lineTo x="17308" y="16062"/>
              <wp:lineTo x="21370" y="13552"/>
              <wp:lineTo x="21370" y="6525"/>
              <wp:lineTo x="19251" y="5019"/>
              <wp:lineTo x="4769" y="0"/>
              <wp:lineTo x="2119" y="0"/>
            </wp:wrapPolygon>
          </wp:wrapThrough>
          <wp:docPr id="3" name="Imagem 3" descr="Untitle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titled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9815" cy="819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64A7" w:rsidRDefault="000764A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F6059"/>
    <w:multiLevelType w:val="hybridMultilevel"/>
    <w:tmpl w:val="0F963ED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7658E4"/>
    <w:multiLevelType w:val="hybridMultilevel"/>
    <w:tmpl w:val="E4B6A05A"/>
    <w:lvl w:ilvl="0" w:tplc="469EA1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BF4510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20B88"/>
    <w:multiLevelType w:val="hybridMultilevel"/>
    <w:tmpl w:val="B1B859A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4D6902C"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eastAsia="Times New Roman" w:hAnsi="Wingdings" w:cs="Tahoma" w:hint="default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3C31CB"/>
    <w:multiLevelType w:val="hybridMultilevel"/>
    <w:tmpl w:val="CB4818FA"/>
    <w:lvl w:ilvl="0" w:tplc="469EA1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BF4510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FBF4510C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423CD"/>
    <w:multiLevelType w:val="hybridMultilevel"/>
    <w:tmpl w:val="72908010"/>
    <w:lvl w:ilvl="0" w:tplc="4A1CA2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C7E53"/>
    <w:multiLevelType w:val="multilevel"/>
    <w:tmpl w:val="5F4A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B9582F"/>
    <w:multiLevelType w:val="hybridMultilevel"/>
    <w:tmpl w:val="ABC2A89A"/>
    <w:lvl w:ilvl="0" w:tplc="469EA1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147030"/>
    <w:multiLevelType w:val="hybridMultilevel"/>
    <w:tmpl w:val="5F4A3898"/>
    <w:lvl w:ilvl="0" w:tplc="469EA1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317F58"/>
    <w:multiLevelType w:val="multilevel"/>
    <w:tmpl w:val="E4B6A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420315"/>
    <w:multiLevelType w:val="hybridMultilevel"/>
    <w:tmpl w:val="6748B838"/>
    <w:lvl w:ilvl="0" w:tplc="FD3A293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1"/>
  </w:num>
  <w:num w:numId="5">
    <w:abstractNumId w:val="8"/>
  </w:num>
  <w:num w:numId="6">
    <w:abstractNumId w:val="3"/>
  </w:num>
  <w:num w:numId="7">
    <w:abstractNumId w:val="0"/>
  </w:num>
  <w:num w:numId="8">
    <w:abstractNumId w:val="2"/>
  </w:num>
  <w:num w:numId="9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RNzcwtLS3MzQxMjJR2l4NTi4sz8PJACw1oAsVxzMywAAAA="/>
  </w:docVars>
  <w:rsids>
    <w:rsidRoot w:val="00DB3C60"/>
    <w:rsid w:val="0000223A"/>
    <w:rsid w:val="000764A7"/>
    <w:rsid w:val="00082320"/>
    <w:rsid w:val="0009357B"/>
    <w:rsid w:val="000A6E39"/>
    <w:rsid w:val="000D2884"/>
    <w:rsid w:val="00123FFD"/>
    <w:rsid w:val="001434F2"/>
    <w:rsid w:val="00165F43"/>
    <w:rsid w:val="00182F93"/>
    <w:rsid w:val="001C4623"/>
    <w:rsid w:val="001D65A4"/>
    <w:rsid w:val="001F7040"/>
    <w:rsid w:val="00202A54"/>
    <w:rsid w:val="00237238"/>
    <w:rsid w:val="0028014D"/>
    <w:rsid w:val="0029159C"/>
    <w:rsid w:val="002A37A6"/>
    <w:rsid w:val="00307DC7"/>
    <w:rsid w:val="00315977"/>
    <w:rsid w:val="00324987"/>
    <w:rsid w:val="0033202E"/>
    <w:rsid w:val="00362E00"/>
    <w:rsid w:val="003759F2"/>
    <w:rsid w:val="003A48E4"/>
    <w:rsid w:val="003C5439"/>
    <w:rsid w:val="00402FD8"/>
    <w:rsid w:val="00424AAB"/>
    <w:rsid w:val="004465C8"/>
    <w:rsid w:val="004527EC"/>
    <w:rsid w:val="00477CAC"/>
    <w:rsid w:val="004C1A4B"/>
    <w:rsid w:val="00542569"/>
    <w:rsid w:val="00560808"/>
    <w:rsid w:val="0056750D"/>
    <w:rsid w:val="00596D5F"/>
    <w:rsid w:val="005A781D"/>
    <w:rsid w:val="005B09C5"/>
    <w:rsid w:val="005B310E"/>
    <w:rsid w:val="005E5C23"/>
    <w:rsid w:val="00601ED3"/>
    <w:rsid w:val="00661C55"/>
    <w:rsid w:val="006A7210"/>
    <w:rsid w:val="006D00F4"/>
    <w:rsid w:val="006E5283"/>
    <w:rsid w:val="00716BA2"/>
    <w:rsid w:val="0072604C"/>
    <w:rsid w:val="00735ECE"/>
    <w:rsid w:val="00753B0C"/>
    <w:rsid w:val="0076064F"/>
    <w:rsid w:val="00766460"/>
    <w:rsid w:val="0079044A"/>
    <w:rsid w:val="007A7C6B"/>
    <w:rsid w:val="007D444A"/>
    <w:rsid w:val="0089070F"/>
    <w:rsid w:val="00906EF1"/>
    <w:rsid w:val="009201FE"/>
    <w:rsid w:val="00941D05"/>
    <w:rsid w:val="00971A51"/>
    <w:rsid w:val="00A0021A"/>
    <w:rsid w:val="00A1358C"/>
    <w:rsid w:val="00A24D6E"/>
    <w:rsid w:val="00A5154C"/>
    <w:rsid w:val="00A5445A"/>
    <w:rsid w:val="00A62B96"/>
    <w:rsid w:val="00A77705"/>
    <w:rsid w:val="00AA5945"/>
    <w:rsid w:val="00AE1796"/>
    <w:rsid w:val="00B04C3F"/>
    <w:rsid w:val="00B333F3"/>
    <w:rsid w:val="00B7303F"/>
    <w:rsid w:val="00B77429"/>
    <w:rsid w:val="00BE4B41"/>
    <w:rsid w:val="00C70C4A"/>
    <w:rsid w:val="00C86789"/>
    <w:rsid w:val="00C87802"/>
    <w:rsid w:val="00CA47EE"/>
    <w:rsid w:val="00CB2EEE"/>
    <w:rsid w:val="00CF2C59"/>
    <w:rsid w:val="00D05F31"/>
    <w:rsid w:val="00D27018"/>
    <w:rsid w:val="00D4433C"/>
    <w:rsid w:val="00D575E7"/>
    <w:rsid w:val="00D66559"/>
    <w:rsid w:val="00D67E19"/>
    <w:rsid w:val="00D93ECC"/>
    <w:rsid w:val="00DA1BF2"/>
    <w:rsid w:val="00DA751C"/>
    <w:rsid w:val="00DB3C60"/>
    <w:rsid w:val="00DC103E"/>
    <w:rsid w:val="00E42EA5"/>
    <w:rsid w:val="00E450C1"/>
    <w:rsid w:val="00EB6465"/>
    <w:rsid w:val="00F14601"/>
    <w:rsid w:val="00F31D42"/>
    <w:rsid w:val="00F467F7"/>
    <w:rsid w:val="00F72F40"/>
    <w:rsid w:val="00FB143A"/>
    <w:rsid w:val="00FE4455"/>
    <w:rsid w:val="00FF3EF3"/>
    <w:rsid w:val="00FF6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B6B6106"/>
  <w15:docId w15:val="{361A568D-4CA0-43DD-960F-5DE0320D7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2320"/>
    <w:rPr>
      <w:rFonts w:ascii="Arial" w:hAnsi="Arial"/>
      <w:sz w:val="24"/>
    </w:rPr>
  </w:style>
  <w:style w:type="paragraph" w:styleId="Ttulo1">
    <w:name w:val="heading 1"/>
    <w:basedOn w:val="Normal"/>
    <w:next w:val="Normal"/>
    <w:qFormat/>
    <w:rsid w:val="00082320"/>
    <w:pPr>
      <w:keepNext/>
      <w:outlineLvl w:val="0"/>
    </w:pPr>
    <w:rPr>
      <w:rFonts w:ascii="Tahoma" w:hAnsi="Tahoma" w:cs="Tahoma"/>
      <w:b/>
      <w:bCs/>
      <w:sz w:val="20"/>
    </w:rPr>
  </w:style>
  <w:style w:type="paragraph" w:styleId="Ttulo2">
    <w:name w:val="heading 2"/>
    <w:basedOn w:val="Normal"/>
    <w:next w:val="Normal"/>
    <w:qFormat/>
    <w:rsid w:val="00082320"/>
    <w:pPr>
      <w:keepNext/>
      <w:spacing w:line="360" w:lineRule="auto"/>
      <w:jc w:val="center"/>
      <w:outlineLvl w:val="1"/>
    </w:pPr>
    <w:rPr>
      <w:rFonts w:cs="Arial"/>
      <w:b/>
      <w:bCs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nkVisitado">
    <w:name w:val="FollowedHyperlink"/>
    <w:aliases w:val="HyperlinkVisitado2"/>
    <w:rsid w:val="00082320"/>
    <w:rPr>
      <w:color w:val="FFFF99"/>
      <w:u w:val="single"/>
    </w:rPr>
  </w:style>
  <w:style w:type="character" w:styleId="Hyperlink">
    <w:name w:val="Hyperlink"/>
    <w:rsid w:val="00082320"/>
    <w:rPr>
      <w:color w:val="0000FF"/>
      <w:u w:val="single"/>
    </w:rPr>
  </w:style>
  <w:style w:type="paragraph" w:styleId="Cabealho">
    <w:name w:val="header"/>
    <w:basedOn w:val="Normal"/>
    <w:rsid w:val="0008232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082320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rsid w:val="00082320"/>
    <w:pPr>
      <w:jc w:val="center"/>
    </w:pPr>
    <w:rPr>
      <w:color w:val="000000"/>
    </w:rPr>
  </w:style>
  <w:style w:type="paragraph" w:styleId="Corpodetexto2">
    <w:name w:val="Body Text 2"/>
    <w:basedOn w:val="Normal"/>
    <w:rsid w:val="00082320"/>
    <w:rPr>
      <w:color w:val="000000"/>
    </w:rPr>
  </w:style>
  <w:style w:type="paragraph" w:styleId="Corpodetexto3">
    <w:name w:val="Body Text 3"/>
    <w:basedOn w:val="Normal"/>
    <w:rsid w:val="00082320"/>
    <w:pPr>
      <w:jc w:val="both"/>
    </w:pPr>
    <w:rPr>
      <w:color w:val="000000"/>
    </w:rPr>
  </w:style>
  <w:style w:type="paragraph" w:styleId="Recuodecorpodetexto">
    <w:name w:val="Body Text Indent"/>
    <w:basedOn w:val="Normal"/>
    <w:rsid w:val="00082320"/>
    <w:pPr>
      <w:spacing w:line="360" w:lineRule="auto"/>
      <w:ind w:firstLine="720"/>
      <w:jc w:val="both"/>
    </w:pPr>
    <w:rPr>
      <w:rFonts w:ascii="Tahoma" w:hAnsi="Tahoma" w:cs="Tahoma"/>
      <w:bCs/>
      <w:iCs/>
      <w:sz w:val="20"/>
      <w:szCs w:val="22"/>
    </w:rPr>
  </w:style>
  <w:style w:type="paragraph" w:styleId="Recuodecorpodetexto2">
    <w:name w:val="Body Text Indent 2"/>
    <w:basedOn w:val="Normal"/>
    <w:rsid w:val="00082320"/>
    <w:pPr>
      <w:spacing w:line="480" w:lineRule="auto"/>
      <w:ind w:left="720"/>
      <w:jc w:val="both"/>
    </w:pPr>
    <w:rPr>
      <w:rFonts w:ascii="Tahoma" w:hAnsi="Tahoma" w:cs="Tahoma"/>
      <w:bCs/>
      <w:iCs/>
      <w:sz w:val="20"/>
      <w:szCs w:val="22"/>
    </w:rPr>
  </w:style>
  <w:style w:type="paragraph" w:styleId="Ttulo">
    <w:name w:val="Title"/>
    <w:basedOn w:val="Normal"/>
    <w:qFormat/>
    <w:rsid w:val="00082320"/>
    <w:pPr>
      <w:jc w:val="center"/>
    </w:pPr>
    <w:rPr>
      <w:rFonts w:ascii="Tahoma" w:hAnsi="Tahoma" w:cs="Tahoma"/>
      <w:b/>
      <w:bCs/>
    </w:rPr>
  </w:style>
  <w:style w:type="paragraph" w:styleId="Recuodecorpodetexto3">
    <w:name w:val="Body Text Indent 3"/>
    <w:basedOn w:val="Normal"/>
    <w:rsid w:val="00082320"/>
    <w:pPr>
      <w:spacing w:line="360" w:lineRule="auto"/>
      <w:ind w:firstLine="708"/>
      <w:jc w:val="both"/>
    </w:pPr>
    <w:rPr>
      <w:rFonts w:ascii="Tahoma" w:hAnsi="Tahoma" w:cs="Tahoma"/>
      <w:sz w:val="22"/>
    </w:rPr>
  </w:style>
  <w:style w:type="paragraph" w:styleId="Textodebalo">
    <w:name w:val="Balloon Text"/>
    <w:basedOn w:val="Normal"/>
    <w:semiHidden/>
    <w:rsid w:val="00082320"/>
    <w:rPr>
      <w:rFonts w:ascii="Tahoma" w:hAnsi="Tahoma" w:cs="Tahoma"/>
      <w:sz w:val="16"/>
      <w:szCs w:val="16"/>
    </w:rPr>
  </w:style>
  <w:style w:type="character" w:styleId="Forte">
    <w:name w:val="Strong"/>
    <w:uiPriority w:val="22"/>
    <w:qFormat/>
    <w:rsid w:val="00082320"/>
    <w:rPr>
      <w:b/>
      <w:bCs/>
    </w:rPr>
  </w:style>
  <w:style w:type="paragraph" w:customStyle="1" w:styleId="Default">
    <w:name w:val="Default"/>
    <w:rsid w:val="00AA59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A62B9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6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wmf"/><Relationship Id="rId2" Type="http://schemas.openxmlformats.org/officeDocument/2006/relationships/image" Target="media/image1.jpeg"/><Relationship Id="rId1" Type="http://schemas.openxmlformats.org/officeDocument/2006/relationships/hyperlink" Target="http://www.erudito.fea.usp.br/portalfea/Default.aspx?idPagina=1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45B92-472E-40B3-A438-69D02475A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ório de Aprendizagem e Ensino</vt:lpstr>
      <vt:lpstr>Laboratório de Aprendizagem e Ensino</vt:lpstr>
    </vt:vector>
  </TitlesOfParts>
  <Company>FEA-USP</Company>
  <LinksUpToDate>false</LinksUpToDate>
  <CharactersWithSpaces>1246</CharactersWithSpaces>
  <SharedDoc>false</SharedDoc>
  <HLinks>
    <vt:vector size="6" baseType="variant">
      <vt:variant>
        <vt:i4>3080252</vt:i4>
      </vt:variant>
      <vt:variant>
        <vt:i4>0</vt:i4>
      </vt:variant>
      <vt:variant>
        <vt:i4>0</vt:i4>
      </vt:variant>
      <vt:variant>
        <vt:i4>5</vt:i4>
      </vt:variant>
      <vt:variant>
        <vt:lpwstr>http://www.erudito.fea.usp.br/portalfea/Default.aspx?idPagina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ório de Aprendizagem e Ensino</dc:title>
  <dc:creator>Andréa Ximenes</dc:creator>
  <cp:lastModifiedBy>Andrea</cp:lastModifiedBy>
  <cp:revision>2</cp:revision>
  <cp:lastPrinted>2019-09-17T17:27:00Z</cp:lastPrinted>
  <dcterms:created xsi:type="dcterms:W3CDTF">2019-09-17T17:28:00Z</dcterms:created>
  <dcterms:modified xsi:type="dcterms:W3CDTF">2019-09-17T17:28:00Z</dcterms:modified>
</cp:coreProperties>
</file>